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E8E0FD6" w14:textId="343BA8D6" w:rsidR="00BD3B6D" w:rsidRPr="00BD3B6D" w:rsidRDefault="00BD3B6D" w:rsidP="00BD3B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D3B6D">
        <w:rPr>
          <w:rFonts w:ascii="Trebuchet MS" w:eastAsia="Times New Roman" w:hAnsi="Trebuchet MS" w:cs="Times New Roman"/>
          <w:color w:val="000000"/>
          <w:sz w:val="42"/>
          <w:szCs w:val="42"/>
        </w:rPr>
        <w:t>CS 13</w:t>
      </w:r>
      <w:r w:rsidR="00271A89">
        <w:rPr>
          <w:rFonts w:ascii="Trebuchet MS" w:eastAsia="Times New Roman" w:hAnsi="Trebuchet MS" w:cs="Times New Roman"/>
          <w:color w:val="000000"/>
          <w:sz w:val="42"/>
          <w:szCs w:val="42"/>
        </w:rPr>
        <w:t>1:</w:t>
      </w:r>
      <w:r w:rsidRPr="00BD3B6D">
        <w:rPr>
          <w:rFonts w:ascii="Trebuchet MS" w:eastAsia="Times New Roman" w:hAnsi="Trebuchet MS" w:cs="Times New Roman"/>
          <w:color w:val="000000"/>
          <w:sz w:val="42"/>
          <w:szCs w:val="42"/>
        </w:rPr>
        <w:t xml:space="preserve"> </w:t>
      </w:r>
      <w:r>
        <w:rPr>
          <w:rFonts w:ascii="Trebuchet MS" w:eastAsia="Times New Roman" w:hAnsi="Trebuchet MS" w:cs="Times New Roman"/>
          <w:color w:val="000000"/>
          <w:sz w:val="42"/>
          <w:szCs w:val="42"/>
        </w:rPr>
        <w:t xml:space="preserve">Lab </w:t>
      </w:r>
      <w:r w:rsidR="00B072A4">
        <w:rPr>
          <w:rFonts w:ascii="Trebuchet MS" w:eastAsia="Times New Roman" w:hAnsi="Trebuchet MS" w:cs="Times New Roman"/>
          <w:color w:val="000000"/>
          <w:sz w:val="42"/>
          <w:szCs w:val="42"/>
        </w:rPr>
        <w:t>W</w:t>
      </w:r>
      <w:r>
        <w:rPr>
          <w:rFonts w:ascii="Trebuchet MS" w:eastAsia="Times New Roman" w:hAnsi="Trebuchet MS" w:cs="Times New Roman"/>
          <w:color w:val="000000"/>
          <w:sz w:val="42"/>
          <w:szCs w:val="42"/>
        </w:rPr>
        <w:t>2</w:t>
      </w:r>
      <w:r w:rsidR="00B072A4">
        <w:rPr>
          <w:rFonts w:ascii="Trebuchet MS" w:eastAsia="Times New Roman" w:hAnsi="Trebuchet MS" w:cs="Times New Roman"/>
          <w:color w:val="000000"/>
          <w:sz w:val="42"/>
          <w:szCs w:val="42"/>
        </w:rPr>
        <w:t>-Th</w:t>
      </w:r>
    </w:p>
    <w:p w14:paraId="2B027E81" w14:textId="77777777" w:rsidR="00BD3B6D" w:rsidRPr="00BD3B6D" w:rsidRDefault="005A6D53" w:rsidP="00BD3B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A6D53">
        <w:rPr>
          <w:rFonts w:ascii="Times New Roman" w:eastAsia="Times New Roman" w:hAnsi="Times New Roman" w:cs="Times New Roman"/>
          <w:noProof/>
          <w:sz w:val="24"/>
          <w:szCs w:val="24"/>
        </w:rPr>
        <w:pict w14:anchorId="7D5EB125">
          <v:rect id="_x0000_i1027" alt="" style="width:468pt;height:.05pt;mso-width-percent:0;mso-height-percent:0;mso-width-percent:0;mso-height-percent:0" o:hralign="center" o:hrstd="t" o:hr="t" fillcolor="#a0a0a0" stroked="f"/>
        </w:pict>
      </w:r>
    </w:p>
    <w:p w14:paraId="19BBD4C9" w14:textId="77777777" w:rsidR="00BD3B6D" w:rsidRPr="00BD3B6D" w:rsidRDefault="00BD3B6D" w:rsidP="00BD3B6D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 xml:space="preserve">For </w:t>
      </w:r>
      <w:r w:rsidRPr="00BD3B6D">
        <w:rPr>
          <w:rFonts w:eastAsia="Times New Roman" w:cstheme="minorHAnsi"/>
          <w:b/>
          <w:bCs/>
          <w:sz w:val="24"/>
          <w:szCs w:val="24"/>
        </w:rPr>
        <w:t>each lab</w:t>
      </w:r>
      <w:r w:rsidRPr="00BD3B6D">
        <w:rPr>
          <w:rFonts w:eastAsia="Times New Roman" w:cstheme="minorHAnsi"/>
          <w:sz w:val="24"/>
          <w:szCs w:val="24"/>
        </w:rPr>
        <w:t xml:space="preserve">, take a </w:t>
      </w:r>
      <w:r w:rsidRPr="00BD3B6D">
        <w:rPr>
          <w:rFonts w:eastAsia="Times New Roman" w:cstheme="minorHAnsi"/>
          <w:b/>
          <w:bCs/>
          <w:color w:val="BA372A"/>
          <w:sz w:val="24"/>
          <w:szCs w:val="24"/>
        </w:rPr>
        <w:t xml:space="preserve">screenshot </w:t>
      </w:r>
      <w:r w:rsidRPr="00BD3B6D">
        <w:rPr>
          <w:rFonts w:eastAsia="Times New Roman" w:cstheme="minorHAnsi"/>
          <w:sz w:val="24"/>
          <w:szCs w:val="24"/>
        </w:rPr>
        <w:t xml:space="preserve">of </w:t>
      </w:r>
      <w:r w:rsidRPr="00BD3B6D">
        <w:rPr>
          <w:rFonts w:eastAsia="Times New Roman" w:cstheme="minorHAnsi"/>
          <w:b/>
          <w:bCs/>
          <w:sz w:val="24"/>
          <w:szCs w:val="24"/>
        </w:rPr>
        <w:t>(1) your code</w:t>
      </w:r>
      <w:r w:rsidRPr="00BD3B6D">
        <w:rPr>
          <w:rFonts w:eastAsia="Times New Roman" w:cstheme="minorHAnsi"/>
          <w:sz w:val="24"/>
          <w:szCs w:val="24"/>
        </w:rPr>
        <w:t xml:space="preserve"> and </w:t>
      </w:r>
      <w:r w:rsidRPr="00BD3B6D">
        <w:rPr>
          <w:rFonts w:eastAsia="Times New Roman" w:cstheme="minorHAnsi"/>
          <w:b/>
          <w:sz w:val="24"/>
          <w:szCs w:val="24"/>
        </w:rPr>
        <w:t>(2) the</w:t>
      </w:r>
      <w:r w:rsidRPr="00BD3B6D">
        <w:rPr>
          <w:rFonts w:eastAsia="Times New Roman" w:cstheme="minorHAnsi"/>
          <w:sz w:val="24"/>
          <w:szCs w:val="24"/>
        </w:rPr>
        <w:t xml:space="preserve"> </w:t>
      </w:r>
      <w:r w:rsidRPr="00BD3B6D">
        <w:rPr>
          <w:rFonts w:eastAsia="Times New Roman" w:cstheme="minorHAnsi"/>
          <w:b/>
          <w:bCs/>
          <w:sz w:val="24"/>
          <w:szCs w:val="24"/>
        </w:rPr>
        <w:t xml:space="preserve">output </w:t>
      </w:r>
      <w:r w:rsidRPr="00BD3B6D">
        <w:rPr>
          <w:rFonts w:eastAsia="Times New Roman" w:cstheme="minorHAnsi"/>
          <w:sz w:val="24"/>
          <w:szCs w:val="24"/>
        </w:rPr>
        <w:t>generated</w:t>
      </w:r>
      <w:r>
        <w:rPr>
          <w:rFonts w:eastAsia="Times New Roman" w:cstheme="minorHAnsi"/>
          <w:sz w:val="24"/>
          <w:szCs w:val="24"/>
        </w:rPr>
        <w:t xml:space="preserve"> and p</w:t>
      </w:r>
      <w:r w:rsidRPr="00BD3B6D">
        <w:rPr>
          <w:rFonts w:eastAsia="Times New Roman" w:cstheme="minorHAnsi"/>
          <w:sz w:val="24"/>
          <w:szCs w:val="24"/>
        </w:rPr>
        <w:t xml:space="preserve">aste </w:t>
      </w:r>
      <w:r>
        <w:rPr>
          <w:rFonts w:eastAsia="Times New Roman" w:cstheme="minorHAnsi"/>
          <w:sz w:val="24"/>
          <w:szCs w:val="24"/>
        </w:rPr>
        <w:t>them under each exercise</w:t>
      </w:r>
    </w:p>
    <w:p w14:paraId="55DEE627" w14:textId="352485A3" w:rsidR="00BD3B6D" w:rsidRPr="00BD3B6D" w:rsidRDefault="005A6D53" w:rsidP="00BD3B6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A6D53">
        <w:rPr>
          <w:rFonts w:eastAsia="Times New Roman" w:cstheme="minorHAnsi"/>
          <w:noProof/>
          <w:sz w:val="24"/>
          <w:szCs w:val="24"/>
        </w:rPr>
        <w:pict w14:anchorId="34BEE3F5">
          <v:rect id="_x0000_i1026" alt="" style="width:468pt;height:.05pt;mso-width-percent:0;mso-height-percent:0;mso-width-percent:0;mso-height-percent:0" o:hralign="center" o:hrstd="t" o:hr="t" fillcolor="#a0a0a0" stroked="f"/>
        </w:pict>
      </w:r>
      <w:r w:rsidR="00B072A4">
        <w:rPr>
          <w:rFonts w:eastAsia="Times New Roman" w:cstheme="minorHAnsi"/>
          <w:b/>
          <w:bCs/>
          <w:color w:val="BA372A"/>
          <w:sz w:val="24"/>
          <w:szCs w:val="24"/>
        </w:rPr>
        <w:t>Problem 1</w:t>
      </w:r>
      <w:r w:rsidR="00BD3B6D" w:rsidRPr="00BD3B6D">
        <w:rPr>
          <w:rFonts w:eastAsia="Times New Roman" w:cstheme="minorHAnsi"/>
          <w:b/>
          <w:bCs/>
          <w:color w:val="BA372A"/>
          <w:sz w:val="24"/>
          <w:szCs w:val="24"/>
        </w:rPr>
        <w:t>:</w:t>
      </w:r>
    </w:p>
    <w:p w14:paraId="31B8E03C" w14:textId="77777777" w:rsidR="00B072A4" w:rsidRPr="00BD3B6D" w:rsidRDefault="00B072A4" w:rsidP="00B072A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>Given a string, do the following:</w:t>
      </w:r>
    </w:p>
    <w:p w14:paraId="1C7F24AE" w14:textId="77777777" w:rsidR="00B072A4" w:rsidRPr="00BD3B6D" w:rsidRDefault="00B072A4" w:rsidP="00B072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>Print the length of the string</w:t>
      </w:r>
    </w:p>
    <w:p w14:paraId="54AEFA9B" w14:textId="77777777" w:rsidR="00B072A4" w:rsidRPr="00BD3B6D" w:rsidRDefault="00B072A4" w:rsidP="00B072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>Replace all lower case ‘a’ with upper case ‘A’ and print it</w:t>
      </w:r>
    </w:p>
    <w:p w14:paraId="57D0EC84" w14:textId="77777777" w:rsidR="00B072A4" w:rsidRPr="00BD3B6D" w:rsidRDefault="00B072A4" w:rsidP="00B072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>Capitalize the whole string and print it.</w:t>
      </w:r>
    </w:p>
    <w:p w14:paraId="050E667D" w14:textId="77777777" w:rsidR="00B072A4" w:rsidRPr="00BD3B6D" w:rsidRDefault="00B072A4" w:rsidP="00B072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>Print the second character</w:t>
      </w:r>
    </w:p>
    <w:p w14:paraId="147E776B" w14:textId="77777777" w:rsidR="00B072A4" w:rsidRPr="00BD3B6D" w:rsidRDefault="00B072A4" w:rsidP="00B072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>Print the last character</w:t>
      </w:r>
    </w:p>
    <w:p w14:paraId="52B80B94" w14:textId="77777777" w:rsidR="00B072A4" w:rsidRPr="00BD3B6D" w:rsidRDefault="00B072A4" w:rsidP="00B072A4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  <w:r w:rsidRPr="00BD3B6D">
        <w:rPr>
          <w:rFonts w:eastAsia="Times New Roman" w:cstheme="minorHAnsi"/>
          <w:sz w:val="24"/>
          <w:szCs w:val="24"/>
        </w:rPr>
        <w:t>Print the middle character</w:t>
      </w:r>
    </w:p>
    <w:p w14:paraId="79A10015" w14:textId="77777777" w:rsidR="00B072A4" w:rsidRDefault="00B072A4" w:rsidP="00B072A4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24"/>
          <w:szCs w:val="24"/>
        </w:rPr>
      </w:pPr>
      <w:r w:rsidRPr="00BD3B6D">
        <w:rPr>
          <w:rFonts w:eastAsia="Times New Roman" w:cstheme="minorHAnsi"/>
          <w:b/>
          <w:bCs/>
          <w:sz w:val="24"/>
          <w:szCs w:val="24"/>
        </w:rPr>
        <w:t>Sample output:</w:t>
      </w:r>
    </w:p>
    <w:p w14:paraId="308D253C" w14:textId="77777777" w:rsidR="00B072A4" w:rsidRPr="00BD3B6D" w:rsidRDefault="00B072A4" w:rsidP="00B072A4">
      <w:pPr>
        <w:spacing w:before="100" w:beforeAutospacing="1" w:after="100" w:afterAutospacing="1" w:line="240" w:lineRule="auto"/>
        <w:rPr>
          <w:rFonts w:ascii="Courier New" w:eastAsia="Times New Roman" w:hAnsi="Courier New" w:cs="Courier New"/>
          <w:sz w:val="24"/>
          <w:szCs w:val="24"/>
        </w:rPr>
      </w:pPr>
      <w:r>
        <w:rPr>
          <w:rFonts w:ascii="Courier New" w:eastAsia="Times New Roman" w:hAnsi="Courier New" w:cs="Courier New"/>
          <w:noProof/>
          <w:sz w:val="24"/>
          <w:szCs w:val="24"/>
        </w:rPr>
        <w:drawing>
          <wp:inline distT="0" distB="0" distL="0" distR="0" wp14:anchorId="1B3217E1" wp14:editId="6BCAD9FE">
            <wp:extent cx="3152775" cy="1446126"/>
            <wp:effectExtent l="0" t="0" r="0" b="1905"/>
            <wp:docPr id="2" name="Picture 2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 shot of a computer cod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5596" cy="14474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1DA2F29" w14:textId="77777777" w:rsidR="00B072A4" w:rsidRDefault="00B072A4" w:rsidP="00B072A4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</w:rPr>
      </w:pPr>
    </w:p>
    <w:p w14:paraId="0AC30B64" w14:textId="77777777" w:rsidR="00BD3B6D" w:rsidRDefault="00BD3B6D" w:rsidP="00BD3B6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tbl>
      <w:tblPr>
        <w:tblW w:w="9540" w:type="dxa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540"/>
      </w:tblGrid>
      <w:tr w:rsidR="00BD3B6D" w:rsidRPr="00BD3B6D" w14:paraId="36E72CFA" w14:textId="77777777" w:rsidTr="00BD3B6D">
        <w:trPr>
          <w:trHeight w:val="341"/>
        </w:trPr>
        <w:tc>
          <w:tcPr>
            <w:tcW w:w="95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08F1BD" w14:textId="77777777" w:rsidR="00BD3B6D" w:rsidRDefault="00BD3B6D" w:rsidP="00BD3B6D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</w:rPr>
            </w:pPr>
            <w:r w:rsidRPr="00BD3B6D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Copy and paste </w:t>
            </w:r>
            <w:r w:rsidR="003E30F4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 xml:space="preserve">your </w:t>
            </w:r>
            <w:r w:rsidRPr="00BD3B6D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source code here.</w:t>
            </w:r>
          </w:p>
          <w:p w14:paraId="402726A5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string </w:t>
            </w:r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=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Java1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</w:p>
          <w:p w14:paraId="39025DBC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</w:p>
          <w:p w14:paraId="2AD2CE50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length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=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len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</w:p>
          <w:p w14:paraId="7441A4CE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replaced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=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proofErr w:type="gram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.</w:t>
            </w:r>
            <w:r w:rsidRPr="00657FFD">
              <w:rPr>
                <w:rFonts w:ascii="JetBrains Mono Light" w:eastAsia="Times New Roman" w:hAnsi="JetBrains Mono Light" w:cs="JetBrains Mono Light"/>
                <w:color w:val="6699CC"/>
                <w:sz w:val="17"/>
                <w:szCs w:val="17"/>
                <w:lang w:eastAsia="zh-CN"/>
              </w:rPr>
              <w:t>replace</w:t>
            </w:r>
            <w:proofErr w:type="spellEnd"/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'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a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'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,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'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A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')</w:t>
            </w:r>
          </w:p>
          <w:p w14:paraId="155C798F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capitalized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=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proofErr w:type="gram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.</w:t>
            </w:r>
            <w:r w:rsidRPr="00657FFD">
              <w:rPr>
                <w:rFonts w:ascii="JetBrains Mono Light" w:eastAsia="Times New Roman" w:hAnsi="JetBrains Mono Light" w:cs="JetBrains Mono Light"/>
                <w:color w:val="6699CC"/>
                <w:sz w:val="17"/>
                <w:szCs w:val="17"/>
                <w:lang w:eastAsia="zh-CN"/>
              </w:rPr>
              <w:t>upper</w:t>
            </w:r>
            <w:proofErr w:type="spellEnd"/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)</w:t>
            </w:r>
          </w:p>
          <w:p w14:paraId="17B02D35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second_char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=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gram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[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F9AE58"/>
                <w:sz w:val="17"/>
                <w:szCs w:val="17"/>
                <w:lang w:eastAsia="zh-CN"/>
              </w:rPr>
              <w:t>1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]</w:t>
            </w:r>
          </w:p>
          <w:p w14:paraId="5CC2FDF4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last_char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=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gram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[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-</w:t>
            </w:r>
            <w:r w:rsidRPr="00657FFD">
              <w:rPr>
                <w:rFonts w:ascii="JetBrains Mono Light" w:eastAsia="Times New Roman" w:hAnsi="JetBrains Mono Light" w:cs="JetBrains Mono Light"/>
                <w:color w:val="F9AE58"/>
                <w:sz w:val="17"/>
                <w:szCs w:val="17"/>
                <w:lang w:eastAsia="zh-CN"/>
              </w:rPr>
              <w:t>1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]</w:t>
            </w:r>
          </w:p>
          <w:p w14:paraId="3F956038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middle_char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=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string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[</w:t>
            </w:r>
            <w:r w:rsidRPr="00657FFD">
              <w:rPr>
                <w:rFonts w:ascii="JetBrains Mono Light" w:eastAsia="Times New Roman" w:hAnsi="JetBrains Mono Light" w:cs="JetBrains Mono Light"/>
                <w:color w:val="6699CC"/>
                <w:sz w:val="17"/>
                <w:szCs w:val="17"/>
                <w:lang w:eastAsia="zh-CN"/>
              </w:rPr>
              <w:t>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spell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len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F97B58"/>
                <w:sz w:val="17"/>
                <w:szCs w:val="17"/>
                <w:lang w:eastAsia="zh-CN"/>
              </w:rPr>
              <w:t>/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r w:rsidRPr="00657FFD">
              <w:rPr>
                <w:rFonts w:ascii="JetBrains Mono Light" w:eastAsia="Times New Roman" w:hAnsi="JetBrains Mono Light" w:cs="JetBrains Mono Light"/>
                <w:color w:val="F9AE58"/>
                <w:sz w:val="17"/>
                <w:szCs w:val="17"/>
                <w:lang w:eastAsia="zh-CN"/>
              </w:rPr>
              <w:t>2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]</w:t>
            </w:r>
          </w:p>
          <w:p w14:paraId="6099115E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</w:p>
          <w:p w14:paraId="6B3C38DC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The string is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,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string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</w:p>
          <w:p w14:paraId="005E377A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*_*_*_*_*_*_*_*_*_*_*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)</w:t>
            </w:r>
          </w:p>
          <w:p w14:paraId="3982F7FF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The length of the string is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,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length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</w:p>
          <w:p w14:paraId="7070BFB6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lastRenderedPageBreak/>
              <w:t>pr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The replaced string is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,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replaced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</w:p>
          <w:p w14:paraId="30779BAF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The capitalized string is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,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capitalized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</w:p>
          <w:p w14:paraId="779C5812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The second character is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,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second_char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</w:p>
          <w:p w14:paraId="43EBA007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The last character is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,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last_char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</w:p>
          <w:p w14:paraId="4166FF30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  <w:proofErr w:type="gramStart"/>
            <w:r w:rsidRPr="00657FFD">
              <w:rPr>
                <w:rFonts w:ascii="JetBrains Mono Light" w:eastAsia="Times New Roman" w:hAnsi="JetBrains Mono Light" w:cs="JetBrains Mono Light"/>
                <w:i/>
                <w:iCs/>
                <w:color w:val="6699CC"/>
                <w:sz w:val="17"/>
                <w:szCs w:val="17"/>
                <w:lang w:eastAsia="zh-CN"/>
              </w:rPr>
              <w:t>print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(</w:t>
            </w:r>
            <w:proofErr w:type="gram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99C794"/>
                <w:sz w:val="17"/>
                <w:szCs w:val="17"/>
                <w:lang w:eastAsia="zh-CN"/>
              </w:rPr>
              <w:t>The middle character is</w:t>
            </w:r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"</w:t>
            </w:r>
            <w:r w:rsidRPr="00657FFD">
              <w:rPr>
                <w:rFonts w:ascii="JetBrains Mono Light" w:eastAsia="Times New Roman" w:hAnsi="JetBrains Mono Light" w:cs="JetBrains Mono Light"/>
                <w:color w:val="A6ADB9"/>
                <w:sz w:val="17"/>
                <w:szCs w:val="17"/>
                <w:lang w:eastAsia="zh-CN"/>
              </w:rPr>
              <w:t>,</w:t>
            </w:r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 xml:space="preserve"> </w:t>
            </w:r>
            <w:proofErr w:type="spellStart"/>
            <w:r w:rsidRPr="00657FFD"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  <w:t>string_middle_char</w:t>
            </w:r>
            <w:proofErr w:type="spellEnd"/>
            <w:r w:rsidRPr="00657FFD">
              <w:rPr>
                <w:rFonts w:ascii="JetBrains Mono Light" w:eastAsia="Times New Roman" w:hAnsi="JetBrains Mono Light" w:cs="JetBrains Mono Light"/>
                <w:color w:val="5FB4B4"/>
                <w:sz w:val="17"/>
                <w:szCs w:val="17"/>
                <w:lang w:eastAsia="zh-CN"/>
              </w:rPr>
              <w:t>)</w:t>
            </w:r>
          </w:p>
          <w:p w14:paraId="2758BBB1" w14:textId="77777777" w:rsidR="00657FFD" w:rsidRPr="00657FFD" w:rsidRDefault="00657FFD" w:rsidP="00657FFD">
            <w:pPr>
              <w:shd w:val="clear" w:color="auto" w:fill="303841"/>
              <w:spacing w:after="0" w:line="255" w:lineRule="atLeast"/>
              <w:rPr>
                <w:rFonts w:ascii="JetBrains Mono Light" w:eastAsia="Times New Roman" w:hAnsi="JetBrains Mono Light" w:cs="JetBrains Mono Light"/>
                <w:color w:val="D8DEE9"/>
                <w:sz w:val="17"/>
                <w:szCs w:val="17"/>
                <w:lang w:eastAsia="zh-CN"/>
              </w:rPr>
            </w:pPr>
          </w:p>
          <w:p w14:paraId="7798AB0E" w14:textId="0B67C1FA" w:rsidR="00657FFD" w:rsidRPr="00BD3B6D" w:rsidRDefault="00657FFD" w:rsidP="00BD3B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5DB53415" w14:textId="77777777" w:rsidR="00BD3B6D" w:rsidRPr="00BD3B6D" w:rsidRDefault="00BD3B6D" w:rsidP="00BD3B6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9492" w:type="dxa"/>
        <w:tblInd w:w="-10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492"/>
      </w:tblGrid>
      <w:tr w:rsidR="00BD3B6D" w:rsidRPr="00BD3B6D" w14:paraId="77A5D66D" w14:textId="77777777" w:rsidTr="00BD3B6D">
        <w:trPr>
          <w:trHeight w:val="375"/>
        </w:trPr>
        <w:tc>
          <w:tcPr>
            <w:tcW w:w="94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5E8573" w14:textId="77777777" w:rsidR="00BD3B6D" w:rsidRDefault="00BD3B6D" w:rsidP="00BD3B6D">
            <w:pPr>
              <w:spacing w:after="0" w:line="240" w:lineRule="auto"/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</w:pPr>
            <w:r w:rsidRPr="00BD3B6D">
              <w:rPr>
                <w:rFonts w:ascii="Courier New" w:eastAsia="Times New Roman" w:hAnsi="Courier New" w:cs="Courier New"/>
                <w:i/>
                <w:iCs/>
                <w:color w:val="000000"/>
                <w:sz w:val="20"/>
                <w:szCs w:val="20"/>
                <w:highlight w:val="yellow"/>
              </w:rPr>
              <w:t>Copy and paste a screenshot of your test results here. </w:t>
            </w:r>
          </w:p>
          <w:p w14:paraId="0B9BEB7D" w14:textId="258CFBE9" w:rsidR="00657FFD" w:rsidRPr="00BD3B6D" w:rsidRDefault="00657FFD" w:rsidP="00BD3B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highlight w:val="yellow"/>
              </w:rPr>
            </w:pPr>
            <w:r>
              <w:rPr>
                <w:rFonts w:ascii="Times New Roman" w:eastAsia="Times New Roman" w:hAnsi="Times New Roman" w:cs="Times New Roman"/>
                <w:noProof/>
                <w:sz w:val="24"/>
                <w:szCs w:val="24"/>
              </w:rPr>
              <w:drawing>
                <wp:inline distT="0" distB="0" distL="0" distR="0" wp14:anchorId="2CA8D9EF" wp14:editId="4E4007E1">
                  <wp:extent cx="4203700" cy="1727200"/>
                  <wp:effectExtent l="0" t="0" r="0" b="0"/>
                  <wp:docPr id="177820596" name="Picture 2" descr="A screen 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7820596" name="Picture 2" descr="A screen shot of a computer&#10;&#10;Description automatically generated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03700" cy="172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200065" w14:textId="77777777" w:rsidR="00BD3B6D" w:rsidRDefault="00BD3B6D" w:rsidP="00BD3B6D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56BBF2A4" w14:textId="77777777" w:rsidR="00BD3B6D" w:rsidRPr="00BD3B6D" w:rsidRDefault="005A6D53" w:rsidP="00BD3B6D">
      <w:pPr>
        <w:spacing w:after="0" w:line="240" w:lineRule="auto"/>
        <w:rPr>
          <w:rFonts w:eastAsia="Times New Roman" w:cstheme="minorHAnsi"/>
          <w:sz w:val="24"/>
          <w:szCs w:val="24"/>
        </w:rPr>
      </w:pPr>
      <w:r w:rsidRPr="005A6D53">
        <w:rPr>
          <w:rFonts w:eastAsia="Times New Roman" w:cstheme="minorHAnsi"/>
          <w:noProof/>
          <w:sz w:val="24"/>
          <w:szCs w:val="24"/>
        </w:rPr>
        <w:pict w14:anchorId="1A3C103D">
          <v:rect id="_x0000_i1025" alt="" style="width:468pt;height:.05pt;mso-width-percent:0;mso-height-percent:0;mso-width-percent:0;mso-height-percent:0" o:hralign="center" o:hrstd="t" o:hr="t" fillcolor="#a0a0a0" stroked="f"/>
        </w:pict>
      </w:r>
    </w:p>
    <w:sectPr w:rsidR="00BD3B6D" w:rsidRPr="00BD3B6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JetBrains Mono Light">
    <w:panose1 w:val="02000009000000000000"/>
    <w:charset w:val="00"/>
    <w:family w:val="modern"/>
    <w:pitch w:val="fixed"/>
    <w:sig w:usb0="A00402FF" w:usb1="1200F9FB" w:usb2="0200003C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97536F"/>
    <w:multiLevelType w:val="multilevel"/>
    <w:tmpl w:val="0A2C8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291353"/>
    <w:multiLevelType w:val="multilevel"/>
    <w:tmpl w:val="1B76DE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3AC1844"/>
    <w:multiLevelType w:val="multilevel"/>
    <w:tmpl w:val="5B10F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80404002">
    <w:abstractNumId w:val="2"/>
  </w:num>
  <w:num w:numId="2" w16cid:durableId="165094521">
    <w:abstractNumId w:val="1"/>
  </w:num>
  <w:num w:numId="3" w16cid:durableId="19029065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wNjM1NjA0N7MwMTZS0lEKTi0uzszPAykwqgUAmgJYIywAAAA="/>
  </w:docVars>
  <w:rsids>
    <w:rsidRoot w:val="00BD3B6D"/>
    <w:rsid w:val="00050A4F"/>
    <w:rsid w:val="000D44C3"/>
    <w:rsid w:val="00271A89"/>
    <w:rsid w:val="00350B6C"/>
    <w:rsid w:val="003E30F4"/>
    <w:rsid w:val="005060A1"/>
    <w:rsid w:val="005A6D53"/>
    <w:rsid w:val="00657FFD"/>
    <w:rsid w:val="0096768A"/>
    <w:rsid w:val="00A854AB"/>
    <w:rsid w:val="00B072A4"/>
    <w:rsid w:val="00BD3B6D"/>
    <w:rsid w:val="00C9109A"/>
    <w:rsid w:val="00DF5E85"/>
    <w:rsid w:val="00E832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2D32D6"/>
  <w15:docId w15:val="{CBD86288-9598-EE44-9EF3-7C885066A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3B6D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D3B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D3B6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D3B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D3B6D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854A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54A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694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5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31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17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6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1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0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5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330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67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80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17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9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17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17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31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2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4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33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5601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12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72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7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5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6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7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61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8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1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6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99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0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9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0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6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5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06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334399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29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172159">
          <w:marLeft w:val="1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3EE26108F16E4EA5D3918E0A448ECB" ma:contentTypeVersion="16" ma:contentTypeDescription="Create a new document." ma:contentTypeScope="" ma:versionID="3a48c3cc7369b1a9c5eabc7d4ec5828b">
  <xsd:schema xmlns:xsd="http://www.w3.org/2001/XMLSchema" xmlns:xs="http://www.w3.org/2001/XMLSchema" xmlns:p="http://schemas.microsoft.com/office/2006/metadata/properties" xmlns:ns1="http://schemas.microsoft.com/sharepoint/v3" xmlns:ns3="90f4ce0b-43e4-42fe-85d6-68337bcf151b" xmlns:ns4="1eda9067-8710-4f56-82c0-7e97bbe3b52c" targetNamespace="http://schemas.microsoft.com/office/2006/metadata/properties" ma:root="true" ma:fieldsID="facd3036ddc0ed5fb620bd63f2ecdd92" ns1:_="" ns3:_="" ns4:_="">
    <xsd:import namespace="http://schemas.microsoft.com/sharepoint/v3"/>
    <xsd:import namespace="90f4ce0b-43e4-42fe-85d6-68337bcf151b"/>
    <xsd:import namespace="1eda9067-8710-4f56-82c0-7e97bbe3b52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1:_ip_UnifiedCompliancePolicyProperties" minOccurs="0"/>
                <xsd:element ref="ns1:_ip_UnifiedCompliancePolicyUIAc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0f4ce0b-43e4-42fe-85d6-68337bcf151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3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eda9067-8710-4f56-82c0-7e97bbe3b52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04C900A2-79E5-4A95-AF63-1F89985D98D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ED609E3-2BEC-4EF1-A474-87A63ACF943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90f4ce0b-43e4-42fe-85d6-68337bcf151b"/>
    <ds:schemaRef ds:uri="1eda9067-8710-4f56-82c0-7e97bbe3b52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80A179C-44C5-4945-97D5-DDB206FA50A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67</Words>
  <Characters>957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din, Hatice</dc:creator>
  <cp:keywords/>
  <dc:description/>
  <cp:lastModifiedBy>John Bonjour</cp:lastModifiedBy>
  <cp:revision>3</cp:revision>
  <dcterms:created xsi:type="dcterms:W3CDTF">2024-02-09T01:06:00Z</dcterms:created>
  <dcterms:modified xsi:type="dcterms:W3CDTF">2024-09-06T02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3EE26108F16E4EA5D3918E0A448ECB</vt:lpwstr>
  </property>
</Properties>
</file>